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239CE" w14:textId="20F26BAD" w:rsidR="00663467" w:rsidRPr="00FA1C1C" w:rsidRDefault="00AF0FEC" w:rsidP="007D30E5">
      <w:pPr>
        <w:spacing w:line="240" w:lineRule="auto"/>
        <w:jc w:val="center"/>
        <w:rPr>
          <w:rFonts w:cstheme="minorHAnsi"/>
          <w:b/>
          <w:bCs/>
          <w:sz w:val="32"/>
          <w:szCs w:val="32"/>
          <w:u w:val="single"/>
        </w:rPr>
      </w:pPr>
      <w:r w:rsidRPr="00FA1C1C">
        <w:rPr>
          <w:rFonts w:cstheme="minorHAnsi"/>
          <w:b/>
          <w:bCs/>
          <w:sz w:val="32"/>
          <w:szCs w:val="32"/>
          <w:u w:val="single"/>
        </w:rPr>
        <w:t>Weekly</w:t>
      </w:r>
      <w:r w:rsidR="00B4588C" w:rsidRPr="00FA1C1C">
        <w:rPr>
          <w:rFonts w:cstheme="minorHAnsi"/>
          <w:b/>
          <w:bCs/>
          <w:sz w:val="32"/>
          <w:szCs w:val="32"/>
          <w:u w:val="single"/>
        </w:rPr>
        <w:t xml:space="preserve"> Plan</w:t>
      </w:r>
    </w:p>
    <w:p w14:paraId="030C3353" w14:textId="04750A97" w:rsidR="00AF0FEC" w:rsidRPr="00FA1C1C" w:rsidRDefault="00AF0FEC" w:rsidP="007D30E5">
      <w:pPr>
        <w:spacing w:after="0" w:line="240" w:lineRule="auto"/>
        <w:jc w:val="right"/>
        <w:rPr>
          <w:rFonts w:cstheme="minorHAnsi"/>
          <w:b/>
          <w:bCs/>
          <w:sz w:val="28"/>
          <w:szCs w:val="28"/>
          <w:u w:val="single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>Team Members</w:t>
      </w:r>
    </w:p>
    <w:p w14:paraId="4D3DEE0E" w14:textId="23655747" w:rsidR="008060A9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CC00FF"/>
          <w:sz w:val="28"/>
          <w:szCs w:val="28"/>
        </w:rPr>
      </w:pPr>
      <w:r w:rsidRPr="00FA1C1C">
        <w:rPr>
          <w:rFonts w:cstheme="minorHAnsi"/>
          <w:b/>
          <w:bCs/>
          <w:color w:val="CC00FF"/>
          <w:sz w:val="28"/>
          <w:szCs w:val="28"/>
        </w:rPr>
        <w:t>Nancy Fujikado</w:t>
      </w:r>
    </w:p>
    <w:p w14:paraId="01D1FB57" w14:textId="1DB3F163" w:rsidR="00B53435" w:rsidRPr="00B53435" w:rsidRDefault="00B53435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FF9900"/>
          <w:sz w:val="28"/>
          <w:szCs w:val="28"/>
        </w:rPr>
      </w:pPr>
      <w:r w:rsidRPr="00B53435">
        <w:rPr>
          <w:rFonts w:cstheme="minorHAnsi"/>
          <w:b/>
          <w:bCs/>
          <w:color w:val="FF9900"/>
          <w:sz w:val="28"/>
          <w:szCs w:val="28"/>
        </w:rPr>
        <w:t>Alexei Mendoza</w:t>
      </w:r>
    </w:p>
    <w:p w14:paraId="1B40341D" w14:textId="4847AC84" w:rsidR="00B53435" w:rsidRPr="00B53435" w:rsidRDefault="00B53435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669900"/>
          <w:sz w:val="28"/>
          <w:szCs w:val="28"/>
        </w:rPr>
      </w:pPr>
      <w:r w:rsidRPr="00B53435">
        <w:rPr>
          <w:rFonts w:cstheme="minorHAnsi"/>
          <w:b/>
          <w:bCs/>
          <w:color w:val="669900"/>
          <w:sz w:val="28"/>
          <w:szCs w:val="28"/>
        </w:rPr>
        <w:t>Sarah Sanchez</w:t>
      </w:r>
    </w:p>
    <w:p w14:paraId="4114005E" w14:textId="23C47624" w:rsidR="007D30E5" w:rsidRPr="00FA1C1C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color w:val="00B0F0"/>
          <w:sz w:val="28"/>
          <w:szCs w:val="28"/>
        </w:rPr>
      </w:pPr>
      <w:r w:rsidRPr="00FA1C1C">
        <w:rPr>
          <w:rFonts w:cstheme="minorHAnsi"/>
          <w:b/>
          <w:bCs/>
          <w:color w:val="00B0F0"/>
          <w:sz w:val="28"/>
          <w:szCs w:val="28"/>
        </w:rPr>
        <w:t>Kijahre Fikiri</w:t>
      </w:r>
    </w:p>
    <w:p w14:paraId="113B48BF" w14:textId="7A3825B0" w:rsidR="00C43A43" w:rsidRPr="00FA1C1C" w:rsidRDefault="00C43A43" w:rsidP="00C43A43">
      <w:pPr>
        <w:spacing w:after="0" w:line="240" w:lineRule="auto"/>
        <w:rPr>
          <w:rFonts w:cstheme="minorHAnsi"/>
          <w:color w:val="FFFFFF" w:themeColor="background1"/>
          <w:sz w:val="20"/>
          <w:szCs w:val="20"/>
        </w:rPr>
      </w:pPr>
      <w:r w:rsidRPr="00FA1C1C">
        <w:rPr>
          <w:rFonts w:cstheme="minorHAnsi"/>
          <w:sz w:val="20"/>
          <w:szCs w:val="20"/>
        </w:rPr>
        <w:t>Progress: begin</w:t>
      </w:r>
      <w:r w:rsidRPr="00FA1C1C">
        <w:rPr>
          <w:rFonts w:cstheme="minorHAnsi"/>
          <w:sz w:val="20"/>
          <w:szCs w:val="20"/>
        </w:rPr>
        <w:tab/>
        <w:t xml:space="preserve">    </w:t>
      </w:r>
      <w:r w:rsidRPr="00FA1C1C">
        <w:rPr>
          <w:rFonts w:cstheme="minorHAnsi"/>
          <w:sz w:val="20"/>
          <w:szCs w:val="20"/>
          <w:highlight w:val="yellow"/>
        </w:rPr>
        <w:t>in-process</w:t>
      </w:r>
      <w:r w:rsidRPr="00FA1C1C">
        <w:rPr>
          <w:rFonts w:cstheme="minorHAnsi"/>
          <w:sz w:val="20"/>
          <w:szCs w:val="20"/>
        </w:rPr>
        <w:tab/>
      </w:r>
      <w:r w:rsidRPr="00FA1C1C">
        <w:rPr>
          <w:rFonts w:cstheme="minorHAnsi"/>
          <w:sz w:val="20"/>
          <w:szCs w:val="20"/>
          <w:highlight w:val="green"/>
        </w:rPr>
        <w:t>done</w:t>
      </w:r>
      <w:r w:rsidR="00B53435">
        <w:rPr>
          <w:rFonts w:cstheme="minorHAnsi"/>
          <w:sz w:val="20"/>
          <w:szCs w:val="20"/>
        </w:rPr>
        <w:tab/>
      </w:r>
    </w:p>
    <w:p w14:paraId="4F54BB29" w14:textId="77777777" w:rsidR="00C43A43" w:rsidRPr="00FA1C1C" w:rsidRDefault="00C43A43" w:rsidP="00C43A43">
      <w:pPr>
        <w:spacing w:after="0" w:line="240" w:lineRule="auto"/>
        <w:rPr>
          <w:rFonts w:cstheme="minorHAnsi"/>
          <w:sz w:val="20"/>
          <w:szCs w:val="20"/>
        </w:rPr>
      </w:pPr>
    </w:p>
    <w:p w14:paraId="65E9FE14" w14:textId="400972FB" w:rsidR="00722107" w:rsidRPr="00FA1C1C" w:rsidRDefault="007D30E5" w:rsidP="00C43A43">
      <w:pPr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 xml:space="preserve">Rubric Segment 1 </w:t>
      </w:r>
      <w:r w:rsidRPr="00FA1C1C">
        <w:rPr>
          <w:rFonts w:cstheme="minorHAnsi"/>
          <w:u w:val="single"/>
        </w:rPr>
        <w:t>(19% of final grade)</w:t>
      </w:r>
      <w:r w:rsidR="005B138F" w:rsidRPr="00FA1C1C">
        <w:rPr>
          <w:rFonts w:cstheme="minorHAnsi"/>
          <w:u w:val="single"/>
        </w:rPr>
        <w:t xml:space="preserve"> </w:t>
      </w:r>
      <w:r w:rsidR="005B138F" w:rsidRPr="00FA1C1C">
        <w:rPr>
          <w:rFonts w:cstheme="minorHAnsi"/>
          <w:b/>
          <w:bCs/>
          <w:u w:val="single"/>
        </w:rPr>
        <w:t>Due 11/6</w:t>
      </w:r>
      <w:r w:rsidR="007C4BF8" w:rsidRPr="00FA1C1C">
        <w:rPr>
          <w:rFonts w:cstheme="minorHAnsi"/>
        </w:rPr>
        <w:t xml:space="preserve"> </w:t>
      </w:r>
      <w:r w:rsidR="007C4BF8" w:rsidRPr="00FA1C1C">
        <w:rPr>
          <w:rFonts w:cstheme="minorHAnsi"/>
          <w:i/>
          <w:iCs/>
          <w:sz w:val="20"/>
          <w:szCs w:val="20"/>
        </w:rPr>
        <w:t>note: content should be in README</w:t>
      </w:r>
    </w:p>
    <w:p w14:paraId="73F5E3E8" w14:textId="577A8C11" w:rsidR="00C43A43" w:rsidRPr="00FA1C1C" w:rsidRDefault="00C43A43" w:rsidP="00C43A43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Presentation Content: Team members have drafted their project, including the following</w:t>
      </w:r>
      <w:r w:rsidR="002F1F3E" w:rsidRPr="00FA1C1C">
        <w:rPr>
          <w:rFonts w:cstheme="minorHAnsi"/>
          <w:b/>
          <w:bCs/>
        </w:rPr>
        <w:t>:</w:t>
      </w:r>
    </w:p>
    <w:p w14:paraId="537DF596" w14:textId="1185DFFE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Selected topic</w:t>
      </w:r>
    </w:p>
    <w:p w14:paraId="3B352CA6" w14:textId="7FAFF562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Reason why they selected their topic</w:t>
      </w:r>
    </w:p>
    <w:p w14:paraId="01FEAF67" w14:textId="3FE03091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Description of their source of data</w:t>
      </w:r>
    </w:p>
    <w:p w14:paraId="2B7A59DF" w14:textId="799A28D9" w:rsidR="007D30E5" w:rsidRPr="003675C3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yellow"/>
        </w:rPr>
      </w:pPr>
      <w:r w:rsidRPr="003675C3">
        <w:rPr>
          <w:rFonts w:cstheme="minorHAnsi"/>
          <w:highlight w:val="yellow"/>
        </w:rPr>
        <w:t>Questions they hope to answer with the data</w:t>
      </w:r>
    </w:p>
    <w:p w14:paraId="2A1E0757" w14:textId="77777777" w:rsidR="005B138F" w:rsidRPr="00FA1C1C" w:rsidRDefault="005B138F" w:rsidP="005B138F">
      <w:pPr>
        <w:spacing w:line="240" w:lineRule="auto"/>
        <w:rPr>
          <w:rFonts w:cstheme="minorHAnsi"/>
        </w:rPr>
      </w:pPr>
    </w:p>
    <w:p w14:paraId="712A1C36" w14:textId="5A5C7CEA" w:rsidR="007C4BF8" w:rsidRPr="00FA1C1C" w:rsidRDefault="007C4BF8" w:rsidP="007C4BF8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GitHub</w:t>
      </w:r>
    </w:p>
    <w:p w14:paraId="757B5ED7" w14:textId="654D263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Main Branch Includes a README.md</w:t>
      </w:r>
    </w:p>
    <w:p w14:paraId="14AF00F0" w14:textId="432B8D65" w:rsidR="000A4853" w:rsidRPr="005219AD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5219AD">
        <w:rPr>
          <w:rFonts w:cstheme="minorHAnsi"/>
          <w:highlight w:val="green"/>
        </w:rPr>
        <w:t>README.md must include: Description of the communication and protocols</w:t>
      </w:r>
    </w:p>
    <w:p w14:paraId="2562EE56" w14:textId="6DF5D208" w:rsidR="000A4853" w:rsidRPr="00205FF8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205FF8">
        <w:rPr>
          <w:rFonts w:cstheme="minorHAnsi"/>
          <w:highlight w:val="yellow"/>
        </w:rPr>
        <w:t>At least one branch for each team member</w:t>
      </w:r>
    </w:p>
    <w:p w14:paraId="2930FF77" w14:textId="65550342" w:rsidR="007C4BF8" w:rsidRPr="00205FF8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highlight w:val="yellow"/>
        </w:rPr>
      </w:pPr>
      <w:r w:rsidRPr="00205FF8">
        <w:rPr>
          <w:rFonts w:cstheme="minorHAnsi"/>
          <w:highlight w:val="yellow"/>
        </w:rPr>
        <w:t>Each team member has at least four commits from the duration of the first segment</w:t>
      </w:r>
    </w:p>
    <w:p w14:paraId="096AEAFF" w14:textId="50BEDC08" w:rsidR="000A4853" w:rsidRPr="00FA1C1C" w:rsidRDefault="000A4853" w:rsidP="000A485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5A188273" w14:textId="140BDF14" w:rsidR="002F1F3E" w:rsidRPr="00FA1C1C" w:rsidRDefault="000A4853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Machine Learning Model:</w:t>
      </w:r>
      <w:r w:rsidR="002F1F3E" w:rsidRPr="00FA1C1C">
        <w:rPr>
          <w:rFonts w:cstheme="minorHAnsi"/>
        </w:rPr>
        <w:t xml:space="preserve"> </w:t>
      </w:r>
      <w:r w:rsidR="002F1F3E" w:rsidRPr="00FA1C1C">
        <w:rPr>
          <w:rFonts w:cstheme="minorHAnsi"/>
          <w:b/>
          <w:bCs/>
        </w:rPr>
        <w:t xml:space="preserve">Team members present a provisional model that stands in for the final machine learning model and accomplishes the following: </w:t>
      </w:r>
    </w:p>
    <w:p w14:paraId="0ADBBCD0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akes data in from the provisional database</w:t>
      </w:r>
    </w:p>
    <w:p w14:paraId="2AE7324F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Outputs label(s) for input data</w:t>
      </w:r>
    </w:p>
    <w:p w14:paraId="2679D07E" w14:textId="77777777" w:rsidR="005B138F" w:rsidRPr="00FA1C1C" w:rsidRDefault="005B138F" w:rsidP="005B138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C165C0F" w14:textId="09AD1B25" w:rsidR="002F1F3E" w:rsidRPr="00FA1C1C" w:rsidRDefault="002F1F3E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Database: Team members present a provisional database that stands in for the final database and accomplishes the following:</w:t>
      </w:r>
    </w:p>
    <w:p w14:paraId="0FAC6497" w14:textId="5097A778" w:rsidR="002F1F3E" w:rsidRPr="0086531B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Sample data that mimics the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expected final database structure or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schema</w:t>
      </w:r>
    </w:p>
    <w:p w14:paraId="63E669F3" w14:textId="6A6BFF89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Draft machine learning module is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connected to the provisional database</w:t>
      </w:r>
    </w:p>
    <w:p w14:paraId="50F71D34" w14:textId="6D4744D4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eam members present a fully integrated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database.</w:t>
      </w:r>
    </w:p>
    <w:p w14:paraId="36489831" w14:textId="77777777" w:rsidR="00C43A43" w:rsidRPr="00FA1C1C" w:rsidRDefault="00C43A43" w:rsidP="00C43A43">
      <w:pPr>
        <w:spacing w:line="240" w:lineRule="auto"/>
        <w:rPr>
          <w:rFonts w:cstheme="minorHAnsi"/>
        </w:rPr>
      </w:pPr>
    </w:p>
    <w:p w14:paraId="47DDFDA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216702EE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2F2E9EB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10C58E3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72CBE09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09CA45C4" w14:textId="77777777" w:rsidR="005B138F" w:rsidRPr="00855741" w:rsidRDefault="005B138F" w:rsidP="005B138F">
      <w:pPr>
        <w:rPr>
          <w:rFonts w:cstheme="minorHAnsi"/>
          <w:b/>
          <w:bCs/>
          <w:strike/>
          <w:sz w:val="28"/>
          <w:szCs w:val="28"/>
        </w:rPr>
      </w:pPr>
      <w:r w:rsidRPr="00855741">
        <w:rPr>
          <w:rFonts w:cstheme="minorHAnsi"/>
          <w:b/>
          <w:bCs/>
          <w:strike/>
          <w:sz w:val="28"/>
          <w:szCs w:val="28"/>
        </w:rPr>
        <w:t>From 10/4 to 10/11:</w:t>
      </w:r>
    </w:p>
    <w:p w14:paraId="4BC71734" w14:textId="2BF5180A" w:rsidR="005B138F" w:rsidRPr="0086531B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Meeting between team members</w:t>
      </w:r>
      <w:r w:rsidR="00FA1C1C" w:rsidRPr="0086531B">
        <w:rPr>
          <w:rFonts w:cstheme="minorHAnsi"/>
          <w:highlight w:val="green"/>
        </w:rPr>
        <w:t xml:space="preserve"> (10/11 @2pm)</w:t>
      </w:r>
    </w:p>
    <w:p w14:paraId="10675FE7" w14:textId="0A9B00DF" w:rsidR="005B138F" w:rsidRPr="00855741" w:rsidRDefault="0086531B" w:rsidP="00855741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>
        <w:rPr>
          <w:rFonts w:cstheme="minorHAnsi"/>
          <w:highlight w:val="green"/>
        </w:rPr>
        <w:t xml:space="preserve">Create </w:t>
      </w:r>
      <w:r w:rsidR="005B138F" w:rsidRPr="0086531B">
        <w:rPr>
          <w:rFonts w:cstheme="minorHAnsi"/>
          <w:highlight w:val="green"/>
        </w:rPr>
        <w:t>code to grab data from Home Depot’s site</w:t>
      </w:r>
    </w:p>
    <w:p w14:paraId="01649037" w14:textId="77777777" w:rsidR="00855741" w:rsidRDefault="00855741" w:rsidP="007D30E5">
      <w:pPr>
        <w:spacing w:line="240" w:lineRule="auto"/>
        <w:rPr>
          <w:rFonts w:cstheme="minorHAnsi"/>
          <w:b/>
          <w:bCs/>
          <w:strike/>
          <w:sz w:val="28"/>
          <w:szCs w:val="28"/>
        </w:rPr>
      </w:pPr>
    </w:p>
    <w:p w14:paraId="6508130D" w14:textId="2B734D2D" w:rsidR="00B4588C" w:rsidRPr="00855741" w:rsidRDefault="00B4588C" w:rsidP="007D30E5">
      <w:pPr>
        <w:spacing w:line="240" w:lineRule="auto"/>
        <w:rPr>
          <w:rFonts w:cstheme="minorHAnsi"/>
          <w:b/>
          <w:bCs/>
          <w:strike/>
          <w:sz w:val="28"/>
          <w:szCs w:val="28"/>
        </w:rPr>
      </w:pPr>
      <w:r w:rsidRPr="00855741">
        <w:rPr>
          <w:rFonts w:cstheme="minorHAnsi"/>
          <w:b/>
          <w:bCs/>
          <w:strike/>
          <w:sz w:val="28"/>
          <w:szCs w:val="28"/>
        </w:rPr>
        <w:t>From 10/11 to 10/18:</w:t>
      </w:r>
    </w:p>
    <w:p w14:paraId="26E8732D" w14:textId="58EBF3FF" w:rsidR="00B4588C" w:rsidRPr="00991B2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Refactor code to grab data from Lowe’s site</w:t>
      </w:r>
    </w:p>
    <w:p w14:paraId="6EFC5CB8" w14:textId="5D6B40F3" w:rsidR="00C747A4" w:rsidRPr="00991B2A" w:rsidRDefault="00C747A4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Create database schema</w:t>
      </w:r>
      <w:r w:rsidR="00325D8A" w:rsidRPr="00991B2A">
        <w:rPr>
          <w:rFonts w:cstheme="minorHAnsi"/>
          <w:highlight w:val="green"/>
        </w:rPr>
        <w:t xml:space="preserve"> (See “Estimator_Scehma.sql)</w:t>
      </w:r>
    </w:p>
    <w:p w14:paraId="6CE4B454" w14:textId="770C0180" w:rsidR="00B4588C" w:rsidRPr="00991B2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 xml:space="preserve">Research </w:t>
      </w:r>
      <w:r w:rsidR="008060A9" w:rsidRPr="00991B2A">
        <w:rPr>
          <w:rFonts w:cstheme="minorHAnsi"/>
          <w:highlight w:val="green"/>
        </w:rPr>
        <w:t>web scraping a third site and get necessary data for third web scraping site</w:t>
      </w:r>
    </w:p>
    <w:p w14:paraId="6E0604C3" w14:textId="27D87B74" w:rsidR="00761EDB" w:rsidRPr="00991B2A" w:rsidRDefault="00761EDB" w:rsidP="00761EDB">
      <w:pPr>
        <w:pStyle w:val="ListParagraph"/>
        <w:numPr>
          <w:ilvl w:val="0"/>
          <w:numId w:val="3"/>
        </w:numPr>
        <w:spacing w:line="276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Create Estimator Worksheet Framework</w:t>
      </w:r>
    </w:p>
    <w:p w14:paraId="40E0A0FF" w14:textId="3AD6F8A9" w:rsidR="00991B2A" w:rsidRPr="003556C2" w:rsidRDefault="00991B2A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Edit schema to include “link”</w:t>
      </w:r>
    </w:p>
    <w:p w14:paraId="2535A20B" w14:textId="77777777" w:rsidR="00D4541E" w:rsidRPr="00FA1C1C" w:rsidRDefault="00D4541E" w:rsidP="00D4541E">
      <w:pPr>
        <w:pStyle w:val="ListParagraph"/>
        <w:spacing w:line="240" w:lineRule="auto"/>
        <w:rPr>
          <w:rFonts w:cstheme="minorHAnsi"/>
        </w:rPr>
      </w:pPr>
    </w:p>
    <w:p w14:paraId="23FBE8BE" w14:textId="74F6E60E" w:rsidR="00AF0FEC" w:rsidRPr="000B1D5D" w:rsidRDefault="00AF0FEC" w:rsidP="007D30E5">
      <w:pPr>
        <w:spacing w:line="240" w:lineRule="auto"/>
        <w:rPr>
          <w:rFonts w:cstheme="minorHAnsi"/>
          <w:b/>
          <w:bCs/>
          <w:strike/>
          <w:sz w:val="28"/>
          <w:szCs w:val="28"/>
        </w:rPr>
      </w:pPr>
      <w:r w:rsidRPr="000B1D5D">
        <w:rPr>
          <w:rFonts w:cstheme="minorHAnsi"/>
          <w:b/>
          <w:bCs/>
          <w:strike/>
          <w:sz w:val="28"/>
          <w:szCs w:val="28"/>
        </w:rPr>
        <w:t>From 10/18 to 10/2</w:t>
      </w:r>
      <w:r w:rsidR="00FE75AB" w:rsidRPr="000B1D5D">
        <w:rPr>
          <w:rFonts w:cstheme="minorHAnsi"/>
          <w:b/>
          <w:bCs/>
          <w:strike/>
          <w:sz w:val="28"/>
          <w:szCs w:val="28"/>
        </w:rPr>
        <w:t>3</w:t>
      </w:r>
      <w:r w:rsidRPr="000B1D5D">
        <w:rPr>
          <w:rFonts w:cstheme="minorHAnsi"/>
          <w:b/>
          <w:bCs/>
          <w:strike/>
          <w:sz w:val="28"/>
          <w:szCs w:val="28"/>
        </w:rPr>
        <w:t>:</w:t>
      </w:r>
    </w:p>
    <w:p w14:paraId="2113C14F" w14:textId="65404564" w:rsidR="00B4588C" w:rsidRPr="003556C2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Fix “Multi-Vendor_grab” so that it only grabs information where price is listed</w:t>
      </w:r>
    </w:p>
    <w:p w14:paraId="6DB2EFB5" w14:textId="0E74970F" w:rsidR="00991B2A" w:rsidRPr="0083656B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 w:rsidRPr="0083656B">
        <w:rPr>
          <w:rFonts w:cstheme="minorHAnsi"/>
          <w:highlight w:val="green"/>
        </w:rPr>
        <w:t>Make a better price variable (currently looks like this: ‘['rich_snippet']['top']['detected_extensions']['price']’</w:t>
      </w:r>
    </w:p>
    <w:p w14:paraId="6AEA0DEE" w14:textId="3BB9B802" w:rsidR="00991B2A" w:rsidRPr="0083656B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 w:rsidRPr="0083656B">
        <w:rPr>
          <w:rFonts w:cstheme="minorHAnsi"/>
          <w:highlight w:val="green"/>
        </w:rPr>
        <w:t>Clean raw data:</w:t>
      </w:r>
    </w:p>
    <w:p w14:paraId="5ED4E9E2" w14:textId="3741CB4D" w:rsidR="00991B2A" w:rsidRPr="003556C2" w:rsidRDefault="00991B2A" w:rsidP="00991B2A">
      <w:pPr>
        <w:pStyle w:val="ListParagraph"/>
        <w:numPr>
          <w:ilvl w:val="1"/>
          <w:numId w:val="17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Drop na’s</w:t>
      </w:r>
    </w:p>
    <w:p w14:paraId="72211060" w14:textId="068A3E6C" w:rsidR="00991B2A" w:rsidRPr="003556C2" w:rsidRDefault="00991B2A" w:rsidP="00991B2A">
      <w:pPr>
        <w:pStyle w:val="ListParagraph"/>
        <w:numPr>
          <w:ilvl w:val="1"/>
          <w:numId w:val="17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Drop vendors with only (1) value count</w:t>
      </w:r>
    </w:p>
    <w:p w14:paraId="38154D2B" w14:textId="098C30D7" w:rsidR="00E57097" w:rsidRDefault="00991B2A" w:rsidP="00E57097">
      <w:pPr>
        <w:pStyle w:val="ListParagraph"/>
        <w:numPr>
          <w:ilvl w:val="1"/>
          <w:numId w:val="17"/>
        </w:numPr>
        <w:spacing w:line="240" w:lineRule="auto"/>
        <w:rPr>
          <w:rFonts w:cstheme="minorHAnsi"/>
          <w:highlight w:val="green"/>
        </w:rPr>
      </w:pPr>
      <w:r w:rsidRPr="0083656B">
        <w:rPr>
          <w:rFonts w:cstheme="minorHAnsi"/>
          <w:highlight w:val="green"/>
        </w:rPr>
        <w:t>Return a data set of minimums</w:t>
      </w:r>
    </w:p>
    <w:p w14:paraId="623A4C4B" w14:textId="55BF3B14" w:rsidR="00E57097" w:rsidRPr="00E57097" w:rsidRDefault="00E57097" w:rsidP="00E57097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>
        <w:rPr>
          <w:rFonts w:cstheme="minorHAnsi"/>
          <w:highlight w:val="green"/>
        </w:rPr>
        <w:t>Figure a way to download new data into an existing Excell worksheet</w:t>
      </w:r>
    </w:p>
    <w:p w14:paraId="7F5D5047" w14:textId="77777777" w:rsidR="00855741" w:rsidRPr="0083656B" w:rsidRDefault="00855741" w:rsidP="00855741">
      <w:pPr>
        <w:pStyle w:val="ListParagraph"/>
        <w:spacing w:line="240" w:lineRule="auto"/>
        <w:ind w:left="1440"/>
        <w:rPr>
          <w:rFonts w:cstheme="minorHAnsi"/>
          <w:highlight w:val="green"/>
        </w:rPr>
      </w:pPr>
    </w:p>
    <w:p w14:paraId="5784E6F7" w14:textId="71ACE12C" w:rsidR="00A937C5" w:rsidRDefault="00A937C5" w:rsidP="00A937C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A937C5">
        <w:rPr>
          <w:rFonts w:cstheme="minorHAnsi"/>
          <w:b/>
          <w:bCs/>
          <w:sz w:val="28"/>
          <w:szCs w:val="28"/>
        </w:rPr>
        <w:t>From 10/2</w:t>
      </w:r>
      <w:r w:rsidR="00855741">
        <w:rPr>
          <w:rFonts w:cstheme="minorHAnsi"/>
          <w:b/>
          <w:bCs/>
          <w:sz w:val="28"/>
          <w:szCs w:val="28"/>
        </w:rPr>
        <w:t>4</w:t>
      </w:r>
      <w:r w:rsidRPr="00A937C5">
        <w:rPr>
          <w:rFonts w:cstheme="minorHAnsi"/>
          <w:b/>
          <w:bCs/>
          <w:sz w:val="28"/>
          <w:szCs w:val="28"/>
        </w:rPr>
        <w:t xml:space="preserve"> to</w:t>
      </w:r>
      <w:r>
        <w:rPr>
          <w:rFonts w:cstheme="minorHAnsi"/>
          <w:b/>
          <w:bCs/>
          <w:sz w:val="28"/>
          <w:szCs w:val="28"/>
        </w:rPr>
        <w:t xml:space="preserve"> 1</w:t>
      </w:r>
      <w:r w:rsidR="00855741">
        <w:rPr>
          <w:rFonts w:cstheme="minorHAnsi"/>
          <w:b/>
          <w:bCs/>
          <w:sz w:val="28"/>
          <w:szCs w:val="28"/>
        </w:rPr>
        <w:t>0</w:t>
      </w:r>
      <w:r>
        <w:rPr>
          <w:rFonts w:cstheme="minorHAnsi"/>
          <w:b/>
          <w:bCs/>
          <w:sz w:val="28"/>
          <w:szCs w:val="28"/>
        </w:rPr>
        <w:t>/</w:t>
      </w:r>
      <w:r w:rsidR="00855741">
        <w:rPr>
          <w:rFonts w:cstheme="minorHAnsi"/>
          <w:b/>
          <w:bCs/>
          <w:sz w:val="28"/>
          <w:szCs w:val="28"/>
        </w:rPr>
        <w:t>30</w:t>
      </w:r>
      <w:r w:rsidRPr="00A937C5">
        <w:rPr>
          <w:rFonts w:cstheme="minorHAnsi"/>
          <w:b/>
          <w:bCs/>
          <w:sz w:val="28"/>
          <w:szCs w:val="28"/>
        </w:rPr>
        <w:t>:</w:t>
      </w:r>
    </w:p>
    <w:p w14:paraId="6B04C88F" w14:textId="6C2543D8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Meet new team members:</w:t>
      </w:r>
    </w:p>
    <w:p w14:paraId="23B24275" w14:textId="6EF47F94" w:rsidR="00A937C5" w:rsidRDefault="00A937C5" w:rsidP="00A937C5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Explain project</w:t>
      </w:r>
    </w:p>
    <w:p w14:paraId="34CF3086" w14:textId="0CB1172B" w:rsidR="00A937C5" w:rsidRDefault="00A937C5" w:rsidP="00A937C5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Establish communication and GitHub protocols</w:t>
      </w:r>
    </w:p>
    <w:p w14:paraId="593731CC" w14:textId="140CB3AE" w:rsidR="00855741" w:rsidRDefault="00A937C5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Divide up remaining workloa</w:t>
      </w:r>
      <w:r w:rsidR="00855741">
        <w:rPr>
          <w:rFonts w:cstheme="minorHAnsi"/>
        </w:rPr>
        <w:t>d</w:t>
      </w:r>
    </w:p>
    <w:p w14:paraId="4655D255" w14:textId="498FFE46" w:rsidR="00550480" w:rsidRDefault="00550480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 w:rsidRPr="00855741">
        <w:rPr>
          <w:rFonts w:cstheme="minorHAnsi"/>
        </w:rPr>
        <w:t>Discuss presentation structure</w:t>
      </w:r>
      <w:r>
        <w:rPr>
          <w:rFonts w:cstheme="minorHAnsi"/>
        </w:rPr>
        <w:t xml:space="preserve"> </w:t>
      </w:r>
    </w:p>
    <w:p w14:paraId="0B716A6E" w14:textId="78DBEC02" w:rsidR="00855741" w:rsidRDefault="00855741" w:rsidP="00855741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Current workload:</w:t>
      </w:r>
    </w:p>
    <w:p w14:paraId="487EC006" w14:textId="5336D938" w:rsidR="00855741" w:rsidRPr="00B00CF2" w:rsidRDefault="00855741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 w:rsidRPr="00B00CF2">
        <w:rPr>
          <w:rFonts w:cstheme="minorHAnsi"/>
        </w:rPr>
        <w:t xml:space="preserve">Create </w:t>
      </w:r>
      <w:r w:rsidR="00C307FF" w:rsidRPr="00B00CF2">
        <w:rPr>
          <w:rFonts w:cstheme="minorHAnsi"/>
        </w:rPr>
        <w:t>database</w:t>
      </w:r>
      <w:r w:rsidR="00550480" w:rsidRPr="00B00CF2">
        <w:rPr>
          <w:rFonts w:cstheme="minorHAnsi"/>
        </w:rPr>
        <w:t xml:space="preserve"> with </w:t>
      </w:r>
      <w:r w:rsidRPr="00B00CF2">
        <w:rPr>
          <w:rFonts w:cstheme="minorHAnsi"/>
        </w:rPr>
        <w:t>CSV</w:t>
      </w:r>
      <w:r w:rsidR="00550480" w:rsidRPr="00B00CF2">
        <w:rPr>
          <w:rFonts w:cstheme="minorHAnsi"/>
        </w:rPr>
        <w:t xml:space="preserve"> </w:t>
      </w:r>
      <w:r w:rsidRPr="00B00CF2">
        <w:rPr>
          <w:rFonts w:cstheme="minorHAnsi"/>
        </w:rPr>
        <w:t>file</w:t>
      </w:r>
      <w:r w:rsidR="00550480" w:rsidRPr="00B00CF2">
        <w:rPr>
          <w:rFonts w:cstheme="minorHAnsi"/>
        </w:rPr>
        <w:t xml:space="preserve"> on PG Admin</w:t>
      </w:r>
      <w:r w:rsidRPr="00B00CF2">
        <w:rPr>
          <w:rFonts w:cstheme="minorHAnsi"/>
        </w:rPr>
        <w:t xml:space="preserve"> </w:t>
      </w:r>
    </w:p>
    <w:p w14:paraId="419984E4" w14:textId="3AC5E445" w:rsidR="00855741" w:rsidRPr="00B00CF2" w:rsidRDefault="00855741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  <w:highlight w:val="red"/>
        </w:rPr>
      </w:pPr>
      <w:r w:rsidRPr="00B00CF2">
        <w:rPr>
          <w:rFonts w:cstheme="minorHAnsi"/>
          <w:highlight w:val="red"/>
        </w:rPr>
        <w:t>Polish a deliverable “Segment 1</w:t>
      </w:r>
      <w:r w:rsidR="00BD5D22" w:rsidRPr="00B00CF2">
        <w:rPr>
          <w:rFonts w:cstheme="minorHAnsi"/>
          <w:highlight w:val="red"/>
        </w:rPr>
        <w:t xml:space="preserve">” </w:t>
      </w:r>
      <w:r w:rsidR="00205FF8">
        <w:rPr>
          <w:rFonts w:cstheme="minorHAnsi"/>
        </w:rPr>
        <w:tab/>
      </w:r>
      <w:r w:rsidR="00205FF8">
        <w:rPr>
          <w:rFonts w:cstheme="minorHAnsi"/>
        </w:rPr>
        <w:tab/>
      </w:r>
      <w:r w:rsidR="00205FF8">
        <w:rPr>
          <w:rFonts w:cstheme="minorHAnsi"/>
        </w:rPr>
        <w:tab/>
      </w:r>
      <w:r w:rsidR="00205FF8">
        <w:rPr>
          <w:rFonts w:cstheme="minorHAnsi"/>
        </w:rPr>
        <w:tab/>
      </w:r>
      <w:r w:rsidR="00205FF8">
        <w:rPr>
          <w:rFonts w:cstheme="minorHAnsi"/>
        </w:rPr>
        <w:tab/>
      </w:r>
      <w:r w:rsidR="00205FF8" w:rsidRPr="00205FF8">
        <w:rPr>
          <w:rFonts w:cstheme="minorHAnsi"/>
          <w:b/>
          <w:bCs/>
          <w:color w:val="FF00FF"/>
        </w:rPr>
        <w:t>Nancy</w:t>
      </w:r>
    </w:p>
    <w:p w14:paraId="59BE58C8" w14:textId="0E0FA97D" w:rsidR="00550480" w:rsidRPr="00B00CF2" w:rsidRDefault="00550480" w:rsidP="00550480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 w:rsidRPr="00B00CF2">
        <w:rPr>
          <w:rFonts w:cstheme="minorHAnsi"/>
        </w:rPr>
        <w:t xml:space="preserve">Create descriptive stats sheet=&gt; </w:t>
      </w:r>
      <w:r w:rsidR="00855741" w:rsidRPr="00B00CF2">
        <w:rPr>
          <w:rFonts w:cstheme="minorHAnsi"/>
        </w:rPr>
        <w:t xml:space="preserve"> average, max, and SD of prices</w:t>
      </w:r>
    </w:p>
    <w:p w14:paraId="1AE462F2" w14:textId="00032770" w:rsidR="00550480" w:rsidRPr="00855741" w:rsidRDefault="00550480" w:rsidP="00550480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on Power Point</w:t>
      </w:r>
    </w:p>
    <w:p w14:paraId="1332EF45" w14:textId="0EB540DA" w:rsidR="00550480" w:rsidRPr="00855741" w:rsidRDefault="00550480" w:rsidP="00550480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 w:rsidRPr="00991B2A">
        <w:rPr>
          <w:rFonts w:cstheme="minorHAnsi"/>
        </w:rPr>
        <w:t>Add VBA drop down menus to estimator sheet</w:t>
      </w:r>
      <w:r w:rsidR="002815D8">
        <w:rPr>
          <w:rFonts w:cstheme="minorHAnsi"/>
        </w:rPr>
        <w:tab/>
      </w:r>
      <w:r w:rsidR="002815D8">
        <w:rPr>
          <w:rFonts w:cstheme="minorHAnsi"/>
        </w:rPr>
        <w:tab/>
      </w:r>
      <w:r w:rsidR="002815D8">
        <w:rPr>
          <w:rFonts w:cstheme="minorHAnsi"/>
        </w:rPr>
        <w:tab/>
      </w:r>
      <w:r w:rsidR="002815D8">
        <w:rPr>
          <w:rFonts w:cstheme="minorHAnsi"/>
          <w:b/>
          <w:bCs/>
          <w:color w:val="00B0F0"/>
        </w:rPr>
        <w:t>Kijahre</w:t>
      </w:r>
    </w:p>
    <w:p w14:paraId="56379AFC" w14:textId="6A5CCC63" w:rsidR="00855741" w:rsidRPr="00B00CF2" w:rsidRDefault="00BD5D22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  <w:highlight w:val="red"/>
        </w:rPr>
      </w:pPr>
      <w:r w:rsidRPr="00B00CF2">
        <w:rPr>
          <w:rFonts w:cstheme="minorHAnsi"/>
          <w:highlight w:val="red"/>
        </w:rPr>
        <w:t>Find a way to activate ‘Working_Estimator_Script’ once a day and save results each day a search is done.</w:t>
      </w:r>
      <w:r w:rsidR="00205FF8" w:rsidRPr="00205FF8">
        <w:rPr>
          <w:rFonts w:cstheme="minorHAnsi"/>
        </w:rPr>
        <w:tab/>
      </w:r>
      <w:r w:rsidR="00205FF8" w:rsidRPr="00205FF8">
        <w:rPr>
          <w:rFonts w:cstheme="minorHAnsi"/>
        </w:rPr>
        <w:tab/>
      </w:r>
      <w:r w:rsidR="00205FF8" w:rsidRPr="00205FF8">
        <w:rPr>
          <w:rFonts w:cstheme="minorHAnsi"/>
        </w:rPr>
        <w:tab/>
      </w:r>
      <w:r w:rsidR="00205FF8" w:rsidRPr="00205FF8">
        <w:rPr>
          <w:rFonts w:cstheme="minorHAnsi"/>
        </w:rPr>
        <w:tab/>
      </w:r>
      <w:r w:rsidR="00205FF8" w:rsidRPr="00205FF8">
        <w:rPr>
          <w:rFonts w:cstheme="minorHAnsi"/>
        </w:rPr>
        <w:tab/>
      </w:r>
      <w:r w:rsidR="00205FF8" w:rsidRPr="00205FF8">
        <w:rPr>
          <w:rFonts w:cstheme="minorHAnsi"/>
        </w:rPr>
        <w:tab/>
      </w:r>
      <w:r w:rsidR="00205FF8" w:rsidRPr="00205FF8">
        <w:rPr>
          <w:rFonts w:cstheme="minorHAnsi"/>
          <w:b/>
          <w:bCs/>
          <w:color w:val="70AD47" w:themeColor="accent6"/>
        </w:rPr>
        <w:t>Sarah</w:t>
      </w:r>
    </w:p>
    <w:p w14:paraId="6D5BBFCF" w14:textId="0106375E" w:rsidR="00BD5D22" w:rsidRPr="00B00CF2" w:rsidRDefault="00BD5D22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  <w:highlight w:val="red"/>
        </w:rPr>
      </w:pPr>
      <w:r w:rsidRPr="00B00CF2">
        <w:rPr>
          <w:rFonts w:cstheme="minorHAnsi"/>
          <w:highlight w:val="red"/>
        </w:rPr>
        <w:lastRenderedPageBreak/>
        <w:t>Find a way to host daily results on a web page, git hub io or live html</w:t>
      </w:r>
    </w:p>
    <w:p w14:paraId="5829E2B7" w14:textId="77777777" w:rsidR="00BD5D22" w:rsidRDefault="00BD5D22" w:rsidP="00855741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3D653DE7" w14:textId="6686B064" w:rsidR="00855741" w:rsidRPr="00855741" w:rsidRDefault="00855741" w:rsidP="00855741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55741">
        <w:rPr>
          <w:rFonts w:cstheme="minorHAnsi"/>
          <w:b/>
          <w:bCs/>
          <w:sz w:val="28"/>
          <w:szCs w:val="28"/>
        </w:rPr>
        <w:t>From 10/</w:t>
      </w:r>
      <w:r>
        <w:rPr>
          <w:rFonts w:cstheme="minorHAnsi"/>
          <w:b/>
          <w:bCs/>
          <w:sz w:val="28"/>
          <w:szCs w:val="28"/>
        </w:rPr>
        <w:t>31</w:t>
      </w:r>
      <w:r w:rsidRPr="00855741">
        <w:rPr>
          <w:rFonts w:cstheme="minorHAnsi"/>
          <w:b/>
          <w:bCs/>
          <w:sz w:val="28"/>
          <w:szCs w:val="28"/>
        </w:rPr>
        <w:t xml:space="preserve"> to 11/</w:t>
      </w:r>
      <w:r>
        <w:rPr>
          <w:rFonts w:cstheme="minorHAnsi"/>
          <w:b/>
          <w:bCs/>
          <w:sz w:val="28"/>
          <w:szCs w:val="28"/>
        </w:rPr>
        <w:t>6</w:t>
      </w:r>
      <w:r w:rsidRPr="00855741">
        <w:rPr>
          <w:rFonts w:cstheme="minorHAnsi"/>
          <w:b/>
          <w:bCs/>
          <w:sz w:val="28"/>
          <w:szCs w:val="28"/>
        </w:rPr>
        <w:t>:</w:t>
      </w:r>
    </w:p>
    <w:p w14:paraId="69B00DDA" w14:textId="31908FF1" w:rsidR="00A937C5" w:rsidRPr="00855741" w:rsidRDefault="00A937C5" w:rsidP="00855741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 w:rsidRPr="00855741">
        <w:rPr>
          <w:rFonts w:cstheme="minorHAnsi"/>
        </w:rPr>
        <w:t>Discuss presentation structure</w:t>
      </w:r>
    </w:p>
    <w:p w14:paraId="22105C02" w14:textId="16E9C1DD" w:rsidR="00A937C5" w:rsidRDefault="00A937C5" w:rsidP="00A937C5">
      <w:pPr>
        <w:pStyle w:val="ListParagraph"/>
        <w:numPr>
          <w:ilvl w:val="0"/>
          <w:numId w:val="20"/>
        </w:numPr>
        <w:spacing w:line="276" w:lineRule="auto"/>
        <w:rPr>
          <w:rFonts w:cstheme="minorHAnsi"/>
          <w:highlight w:val="yellow"/>
        </w:rPr>
      </w:pPr>
      <w:r>
        <w:rPr>
          <w:rFonts w:cstheme="minorHAnsi"/>
          <w:highlight w:val="yellow"/>
        </w:rPr>
        <w:t>Get a web host domain</w:t>
      </w:r>
      <w:r w:rsidR="00BD5D22">
        <w:rPr>
          <w:rFonts w:cstheme="minorHAnsi"/>
          <w:highlight w:val="yellow"/>
        </w:rPr>
        <w:t xml:space="preserve"> (if we haven’t found a way around it)</w:t>
      </w:r>
    </w:p>
    <w:p w14:paraId="68A67D35" w14:textId="3FCA1481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working on Power Point</w:t>
      </w:r>
    </w:p>
    <w:p w14:paraId="46816105" w14:textId="1C12656A" w:rsidR="002815D8" w:rsidRDefault="002815D8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Each Person has a branch w/commits</w:t>
      </w:r>
    </w:p>
    <w:p w14:paraId="561E5B34" w14:textId="77777777" w:rsidR="00A937C5" w:rsidRPr="002815D8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strike/>
        </w:rPr>
      </w:pPr>
      <w:r w:rsidRPr="002815D8">
        <w:rPr>
          <w:rFonts w:cstheme="minorHAnsi"/>
          <w:strike/>
        </w:rPr>
        <w:t>Start working on regression analysis</w:t>
      </w:r>
    </w:p>
    <w:p w14:paraId="659DCAE1" w14:textId="4B903508" w:rsidR="00A937C5" w:rsidRPr="002815D8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strike/>
        </w:rPr>
      </w:pPr>
      <w:r w:rsidRPr="002815D8">
        <w:rPr>
          <w:rFonts w:cstheme="minorHAnsi"/>
          <w:strike/>
        </w:rPr>
        <w:t>Start working on Visualizations</w:t>
      </w:r>
    </w:p>
    <w:p w14:paraId="764F4008" w14:textId="7662EC6F" w:rsidR="00BD5D22" w:rsidRPr="002815D8" w:rsidRDefault="00BD5D22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strike/>
        </w:rPr>
      </w:pPr>
      <w:r w:rsidRPr="002815D8">
        <w:rPr>
          <w:rFonts w:cstheme="minorHAnsi"/>
          <w:strike/>
        </w:rPr>
        <w:t>Polish a deliverable for ‘Segment 2’ or 3</w:t>
      </w:r>
    </w:p>
    <w:p w14:paraId="73C32AAF" w14:textId="7B4EF181" w:rsidR="00BD5D22" w:rsidRDefault="00BD5D22" w:rsidP="00BD5D22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BD5D22">
        <w:rPr>
          <w:rFonts w:cstheme="minorHAnsi"/>
          <w:b/>
          <w:bCs/>
          <w:sz w:val="28"/>
          <w:szCs w:val="28"/>
        </w:rPr>
        <w:t>From 1</w:t>
      </w:r>
      <w:r>
        <w:rPr>
          <w:rFonts w:cstheme="minorHAnsi"/>
          <w:b/>
          <w:bCs/>
          <w:sz w:val="28"/>
          <w:szCs w:val="28"/>
        </w:rPr>
        <w:t>1</w:t>
      </w:r>
      <w:r w:rsidRPr="00BD5D22">
        <w:rPr>
          <w:rFonts w:cstheme="minorHAnsi"/>
          <w:b/>
          <w:bCs/>
          <w:sz w:val="28"/>
          <w:szCs w:val="28"/>
        </w:rPr>
        <w:t>/</w:t>
      </w:r>
      <w:r>
        <w:rPr>
          <w:rFonts w:cstheme="minorHAnsi"/>
          <w:b/>
          <w:bCs/>
          <w:sz w:val="28"/>
          <w:szCs w:val="28"/>
        </w:rPr>
        <w:t>7</w:t>
      </w:r>
      <w:r w:rsidRPr="00BD5D22">
        <w:rPr>
          <w:rFonts w:cstheme="minorHAnsi"/>
          <w:b/>
          <w:bCs/>
          <w:sz w:val="28"/>
          <w:szCs w:val="28"/>
        </w:rPr>
        <w:t xml:space="preserve"> to 11/</w:t>
      </w:r>
      <w:r>
        <w:rPr>
          <w:rFonts w:cstheme="minorHAnsi"/>
          <w:b/>
          <w:bCs/>
          <w:sz w:val="28"/>
          <w:szCs w:val="28"/>
        </w:rPr>
        <w:t>13</w:t>
      </w:r>
      <w:r w:rsidRPr="00BD5D22">
        <w:rPr>
          <w:rFonts w:cstheme="minorHAnsi"/>
          <w:b/>
          <w:bCs/>
          <w:sz w:val="28"/>
          <w:szCs w:val="28"/>
        </w:rPr>
        <w:t>:</w:t>
      </w:r>
    </w:p>
    <w:p w14:paraId="148EACD9" w14:textId="77777777" w:rsidR="00C307FF" w:rsidRDefault="00C307FF" w:rsidP="00C307FF">
      <w:pPr>
        <w:pStyle w:val="ListParagraph"/>
        <w:numPr>
          <w:ilvl w:val="0"/>
          <w:numId w:val="22"/>
        </w:numPr>
        <w:spacing w:line="240" w:lineRule="auto"/>
        <w:rPr>
          <w:rFonts w:cstheme="minorHAnsi"/>
        </w:rPr>
      </w:pPr>
      <w:r w:rsidRPr="00991B2A">
        <w:rPr>
          <w:rFonts w:cstheme="minorHAnsi"/>
        </w:rPr>
        <w:t>Fine tune worksheet and website</w:t>
      </w:r>
    </w:p>
    <w:p w14:paraId="4BF51760" w14:textId="571B5943" w:rsidR="00C307FF" w:rsidRPr="00C307FF" w:rsidRDefault="00C307FF" w:rsidP="00C307FF">
      <w:pPr>
        <w:pStyle w:val="ListParagraph"/>
        <w:numPr>
          <w:ilvl w:val="0"/>
          <w:numId w:val="22"/>
        </w:numPr>
        <w:spacing w:line="240" w:lineRule="auto"/>
        <w:rPr>
          <w:rFonts w:cstheme="minorHAnsi"/>
        </w:rPr>
      </w:pPr>
      <w:r w:rsidRPr="00BD5D22">
        <w:rPr>
          <w:rFonts w:cstheme="minorHAnsi"/>
        </w:rPr>
        <w:t>Practice and fine tune our presentation</w:t>
      </w:r>
    </w:p>
    <w:p w14:paraId="7F328E8C" w14:textId="6BA169BC" w:rsidR="00BD5D22" w:rsidRPr="00BD5D22" w:rsidRDefault="00BD5D22" w:rsidP="00BD5D22">
      <w:pPr>
        <w:pStyle w:val="ListParagraph"/>
        <w:numPr>
          <w:ilvl w:val="0"/>
          <w:numId w:val="22"/>
        </w:numPr>
        <w:spacing w:line="240" w:lineRule="auto"/>
        <w:rPr>
          <w:rFonts w:cstheme="minorHAnsi"/>
        </w:rPr>
      </w:pPr>
      <w:r>
        <w:rPr>
          <w:rFonts w:cstheme="minorHAnsi"/>
        </w:rPr>
        <w:t>Polish remaining Segment deliverable(s) and turn them in</w:t>
      </w:r>
    </w:p>
    <w:p w14:paraId="67FA9C6C" w14:textId="0298B9FE" w:rsidR="00BD5D22" w:rsidRDefault="00BD5D22" w:rsidP="00BD5D22">
      <w:pPr>
        <w:pStyle w:val="ListParagraph"/>
        <w:numPr>
          <w:ilvl w:val="0"/>
          <w:numId w:val="22"/>
        </w:numPr>
        <w:spacing w:line="240" w:lineRule="auto"/>
        <w:rPr>
          <w:rFonts w:cstheme="minorHAnsi"/>
        </w:rPr>
      </w:pPr>
      <w:r w:rsidRPr="00BD5D22">
        <w:rPr>
          <w:rFonts w:cstheme="minorHAnsi"/>
        </w:rPr>
        <w:t>Present</w:t>
      </w:r>
    </w:p>
    <w:p w14:paraId="3823FA2C" w14:textId="77777777" w:rsidR="00BD5D22" w:rsidRPr="00BD5D22" w:rsidRDefault="00BD5D22" w:rsidP="00BD5D22">
      <w:pPr>
        <w:spacing w:line="240" w:lineRule="auto"/>
        <w:rPr>
          <w:rFonts w:cstheme="minorHAnsi"/>
        </w:rPr>
      </w:pPr>
    </w:p>
    <w:p w14:paraId="58C35609" w14:textId="040096DE" w:rsidR="00BD5D22" w:rsidRPr="00BD5D22" w:rsidRDefault="00023F18" w:rsidP="00BD5D22">
      <w:pPr>
        <w:spacing w:line="240" w:lineRule="auto"/>
        <w:rPr>
          <w:rFonts w:cstheme="minorHAnsi"/>
        </w:rPr>
      </w:pPr>
      <w:r w:rsidRPr="00023F18">
        <w:rPr>
          <w:rFonts w:cstheme="minorHAnsi"/>
          <w:noProof/>
        </w:rPr>
        <w:drawing>
          <wp:inline distT="0" distB="0" distL="0" distR="0" wp14:anchorId="25A884D0" wp14:editId="4EDDE042">
            <wp:extent cx="2154255" cy="1461597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45629" t="20846" r="18109" b="33336"/>
                    <a:stretch/>
                  </pic:blipFill>
                  <pic:spPr bwMode="auto">
                    <a:xfrm>
                      <a:off x="0" y="0"/>
                      <a:ext cx="2155239" cy="14622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D7A468" w14:textId="77777777" w:rsidR="00A937C5" w:rsidRPr="00A937C5" w:rsidRDefault="00A937C5" w:rsidP="00A937C5">
      <w:pPr>
        <w:pStyle w:val="ListParagraph"/>
        <w:spacing w:line="240" w:lineRule="auto"/>
        <w:rPr>
          <w:rFonts w:cstheme="minorHAnsi"/>
        </w:rPr>
      </w:pPr>
    </w:p>
    <w:p w14:paraId="28BCEDF9" w14:textId="14F22BDE" w:rsidR="00B4588C" w:rsidRPr="00FA1C1C" w:rsidRDefault="00B4588C" w:rsidP="007D30E5">
      <w:pPr>
        <w:spacing w:line="240" w:lineRule="auto"/>
        <w:ind w:left="360"/>
        <w:rPr>
          <w:rFonts w:cstheme="minorHAnsi"/>
        </w:rPr>
      </w:pPr>
    </w:p>
    <w:p w14:paraId="33BEDF1D" w14:textId="77777777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sectPr w:rsidR="00B4588C" w:rsidRPr="00FA1C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10E0"/>
    <w:multiLevelType w:val="hybridMultilevel"/>
    <w:tmpl w:val="2014F51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117E2FD3"/>
    <w:multiLevelType w:val="hybridMultilevel"/>
    <w:tmpl w:val="F84AC2E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177C1564"/>
    <w:multiLevelType w:val="hybridMultilevel"/>
    <w:tmpl w:val="B02AAF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D635C"/>
    <w:multiLevelType w:val="hybridMultilevel"/>
    <w:tmpl w:val="04046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532B5E"/>
    <w:multiLevelType w:val="hybridMultilevel"/>
    <w:tmpl w:val="EC260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F17B0"/>
    <w:multiLevelType w:val="hybridMultilevel"/>
    <w:tmpl w:val="E4A63A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63204D8"/>
    <w:multiLevelType w:val="hybridMultilevel"/>
    <w:tmpl w:val="F6F22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98C25D2"/>
    <w:multiLevelType w:val="hybridMultilevel"/>
    <w:tmpl w:val="76D65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922B97"/>
    <w:multiLevelType w:val="hybridMultilevel"/>
    <w:tmpl w:val="00A05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E4E0C"/>
    <w:multiLevelType w:val="hybridMultilevel"/>
    <w:tmpl w:val="E9528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2401BA"/>
    <w:multiLevelType w:val="hybridMultilevel"/>
    <w:tmpl w:val="F50E9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75276B"/>
    <w:multiLevelType w:val="hybridMultilevel"/>
    <w:tmpl w:val="23B093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8A1555"/>
    <w:multiLevelType w:val="hybridMultilevel"/>
    <w:tmpl w:val="4A9EE08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46DB1383"/>
    <w:multiLevelType w:val="hybridMultilevel"/>
    <w:tmpl w:val="86D06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41C87"/>
    <w:multiLevelType w:val="hybridMultilevel"/>
    <w:tmpl w:val="57C80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1B09"/>
    <w:multiLevelType w:val="hybridMultilevel"/>
    <w:tmpl w:val="C1E4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745EC4"/>
    <w:multiLevelType w:val="hybridMultilevel"/>
    <w:tmpl w:val="8834D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AE48FC"/>
    <w:multiLevelType w:val="hybridMultilevel"/>
    <w:tmpl w:val="59DA5CB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6E882027"/>
    <w:multiLevelType w:val="hybridMultilevel"/>
    <w:tmpl w:val="AD263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1879CE"/>
    <w:multiLevelType w:val="hybridMultilevel"/>
    <w:tmpl w:val="1F1E0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3204482">
    <w:abstractNumId w:val="0"/>
  </w:num>
  <w:num w:numId="2" w16cid:durableId="1459716036">
    <w:abstractNumId w:val="13"/>
  </w:num>
  <w:num w:numId="3" w16cid:durableId="1957516721">
    <w:abstractNumId w:val="9"/>
  </w:num>
  <w:num w:numId="4" w16cid:durableId="2112816482">
    <w:abstractNumId w:val="3"/>
  </w:num>
  <w:num w:numId="5" w16cid:durableId="1664817514">
    <w:abstractNumId w:val="10"/>
  </w:num>
  <w:num w:numId="6" w16cid:durableId="1700930779">
    <w:abstractNumId w:val="11"/>
  </w:num>
  <w:num w:numId="7" w16cid:durableId="757407614">
    <w:abstractNumId w:val="17"/>
  </w:num>
  <w:num w:numId="8" w16cid:durableId="1638141299">
    <w:abstractNumId w:val="5"/>
  </w:num>
  <w:num w:numId="9" w16cid:durableId="1850875905">
    <w:abstractNumId w:val="4"/>
  </w:num>
  <w:num w:numId="10" w16cid:durableId="714351425">
    <w:abstractNumId w:val="6"/>
  </w:num>
  <w:num w:numId="11" w16cid:durableId="895582185">
    <w:abstractNumId w:val="15"/>
  </w:num>
  <w:num w:numId="12" w16cid:durableId="2034190761">
    <w:abstractNumId w:val="1"/>
  </w:num>
  <w:num w:numId="13" w16cid:durableId="595020159">
    <w:abstractNumId w:val="12"/>
  </w:num>
  <w:num w:numId="14" w16cid:durableId="615068516">
    <w:abstractNumId w:val="8"/>
  </w:num>
  <w:num w:numId="15" w16cid:durableId="544370983">
    <w:abstractNumId w:val="7"/>
  </w:num>
  <w:num w:numId="16" w16cid:durableId="1946227346">
    <w:abstractNumId w:val="0"/>
  </w:num>
  <w:num w:numId="17" w16cid:durableId="1635401728">
    <w:abstractNumId w:val="19"/>
  </w:num>
  <w:num w:numId="18" w16cid:durableId="1976519148">
    <w:abstractNumId w:val="2"/>
  </w:num>
  <w:num w:numId="19" w16cid:durableId="605968421">
    <w:abstractNumId w:val="14"/>
  </w:num>
  <w:num w:numId="20" w16cid:durableId="1420565114">
    <w:abstractNumId w:val="18"/>
  </w:num>
  <w:num w:numId="21" w16cid:durableId="274950253">
    <w:abstractNumId w:val="3"/>
  </w:num>
  <w:num w:numId="22" w16cid:durableId="161579054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szAzN7YwNTIzM7dQ0lEKTi0uzszPAykwNK8FAOVDRXotAAAA"/>
  </w:docVars>
  <w:rsids>
    <w:rsidRoot w:val="00EF49D0"/>
    <w:rsid w:val="00023F18"/>
    <w:rsid w:val="00071FA2"/>
    <w:rsid w:val="00076D63"/>
    <w:rsid w:val="00080E8D"/>
    <w:rsid w:val="000A4853"/>
    <w:rsid w:val="000B1D5D"/>
    <w:rsid w:val="00205FF8"/>
    <w:rsid w:val="00210A7F"/>
    <w:rsid w:val="002815D8"/>
    <w:rsid w:val="002F1F3E"/>
    <w:rsid w:val="00325D8A"/>
    <w:rsid w:val="003556C2"/>
    <w:rsid w:val="003675C3"/>
    <w:rsid w:val="003B2D66"/>
    <w:rsid w:val="004A6E31"/>
    <w:rsid w:val="005219AD"/>
    <w:rsid w:val="00550480"/>
    <w:rsid w:val="005B138F"/>
    <w:rsid w:val="00722107"/>
    <w:rsid w:val="00761EDB"/>
    <w:rsid w:val="007C4BF8"/>
    <w:rsid w:val="007D30E5"/>
    <w:rsid w:val="008060A9"/>
    <w:rsid w:val="0083656B"/>
    <w:rsid w:val="00855741"/>
    <w:rsid w:val="0086531B"/>
    <w:rsid w:val="008B36C7"/>
    <w:rsid w:val="00991B2A"/>
    <w:rsid w:val="00A937C5"/>
    <w:rsid w:val="00AF0FEC"/>
    <w:rsid w:val="00B00CF2"/>
    <w:rsid w:val="00B4588C"/>
    <w:rsid w:val="00B53435"/>
    <w:rsid w:val="00BD5D22"/>
    <w:rsid w:val="00C307FF"/>
    <w:rsid w:val="00C43A43"/>
    <w:rsid w:val="00C747A4"/>
    <w:rsid w:val="00D11340"/>
    <w:rsid w:val="00D4541E"/>
    <w:rsid w:val="00E57097"/>
    <w:rsid w:val="00EF49D0"/>
    <w:rsid w:val="00F06C3E"/>
    <w:rsid w:val="00FA1C1C"/>
    <w:rsid w:val="00FE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97B74"/>
  <w15:chartTrackingRefBased/>
  <w15:docId w15:val="{97B4FBC9-3FEF-4DCD-A51D-439112805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D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58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1</TotalTime>
  <Pages>1</Pages>
  <Words>450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24</cp:revision>
  <dcterms:created xsi:type="dcterms:W3CDTF">2022-10-05T18:37:00Z</dcterms:created>
  <dcterms:modified xsi:type="dcterms:W3CDTF">2022-10-27T03:20:00Z</dcterms:modified>
</cp:coreProperties>
</file>